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6DDA7535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007DC1">
        <w:rPr>
          <w:rFonts w:ascii="Arial" w:hAnsi="Arial" w:cs="Arial"/>
          <w:color w:val="000000" w:themeColor="text1"/>
        </w:rPr>
        <w:t>Agenda</w:t>
      </w:r>
      <w:r w:rsidRPr="004369E5">
        <w:rPr>
          <w:rFonts w:ascii="Arial" w:hAnsi="Arial" w:cs="Arial"/>
          <w:color w:val="000000" w:themeColor="text1"/>
        </w:rPr>
        <w:t xml:space="preserve"> </w:t>
      </w:r>
    </w:p>
    <w:p w14:paraId="0C43AC75" w14:textId="42EF62A9" w:rsidR="00A81393" w:rsidRPr="004369E5" w:rsidRDefault="00AF22F3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March 28</w:t>
      </w:r>
      <w:r w:rsidRPr="00AF22F3">
        <w:rPr>
          <w:rFonts w:ascii="Arial" w:hAnsi="Arial" w:cs="Arial"/>
          <w:color w:val="000000" w:themeColor="text1"/>
          <w:vertAlign w:val="superscript"/>
        </w:rPr>
        <w:t>th</w:t>
      </w:r>
      <w:r>
        <w:rPr>
          <w:rFonts w:ascii="Arial" w:hAnsi="Arial" w:cs="Arial"/>
          <w:color w:val="000000" w:themeColor="text1"/>
        </w:rPr>
        <w:t>,</w:t>
      </w:r>
      <w:r w:rsidR="00436621">
        <w:rPr>
          <w:rFonts w:ascii="Arial" w:hAnsi="Arial" w:cs="Arial"/>
          <w:color w:val="000000" w:themeColor="text1"/>
        </w:rPr>
        <w:t xml:space="preserve"> </w:t>
      </w:r>
      <w:r w:rsidR="00FB7922">
        <w:rPr>
          <w:rFonts w:ascii="Arial" w:hAnsi="Arial" w:cs="Arial"/>
          <w:color w:val="000000" w:themeColor="text1"/>
        </w:rPr>
        <w:t>202</w:t>
      </w:r>
      <w:r w:rsidR="004A4B65">
        <w:rPr>
          <w:rFonts w:ascii="Arial" w:hAnsi="Arial" w:cs="Arial"/>
          <w:color w:val="000000" w:themeColor="text1"/>
        </w:rPr>
        <w:t>3</w:t>
      </w:r>
    </w:p>
    <w:p w14:paraId="1B3BBE93" w14:textId="64070A34" w:rsidR="00A81393" w:rsidRDefault="004A4B65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1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0</w:t>
      </w:r>
      <w:r w:rsidR="006D029E">
        <w:rPr>
          <w:rFonts w:ascii="Arial" w:hAnsi="Arial" w:cs="Arial"/>
          <w:color w:val="000000" w:themeColor="text1"/>
        </w:rPr>
        <w:t xml:space="preserve"> pm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2</w:t>
      </w:r>
      <w:r w:rsidR="00853E05">
        <w:rPr>
          <w:rFonts w:ascii="Arial" w:hAnsi="Arial" w:cs="Arial"/>
          <w:color w:val="000000" w:themeColor="text1"/>
        </w:rPr>
        <w:t>:</w:t>
      </w:r>
      <w:r w:rsidR="00042414">
        <w:rPr>
          <w:rFonts w:ascii="Arial" w:hAnsi="Arial" w:cs="Arial"/>
          <w:color w:val="000000" w:themeColor="text1"/>
        </w:rPr>
        <w:t>0</w:t>
      </w:r>
      <w:r w:rsidR="00853E05">
        <w:rPr>
          <w:rFonts w:ascii="Arial" w:hAnsi="Arial" w:cs="Arial"/>
          <w:color w:val="000000" w:themeColor="text1"/>
        </w:rPr>
        <w:t>0 p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799D7CB7" w14:textId="77777777" w:rsidR="00C473CE" w:rsidRPr="00FE7401" w:rsidRDefault="00C473CE" w:rsidP="00C473CE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C473CE" w:rsidRPr="00FE7401" w14:paraId="2FA8677E" w14:textId="77777777" w:rsidTr="00501D55">
        <w:trPr>
          <w:trHeight w:val="270"/>
        </w:trPr>
        <w:tc>
          <w:tcPr>
            <w:tcW w:w="1800" w:type="dxa"/>
          </w:tcPr>
          <w:p w14:paraId="29C6626E" w14:textId="77777777" w:rsidR="00C473CE" w:rsidRPr="00FE7401" w:rsidRDefault="00C473CE" w:rsidP="00501D55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77BDF4E1" w14:textId="77777777" w:rsidR="00791038" w:rsidRDefault="00791038" w:rsidP="00791038">
            <w:pPr>
              <w:shd w:val="clear" w:color="auto" w:fill="FFFFFF"/>
              <w:textAlignment w:val="baseline"/>
              <w:rPr>
                <w:rFonts w:ascii="inherit" w:hAnsi="inherit" w:cs="Segoe UI"/>
                <w:color w:val="424242"/>
                <w:sz w:val="21"/>
                <w:szCs w:val="21"/>
              </w:rPr>
            </w:pPr>
            <w:r>
              <w:rPr>
                <w:rFonts w:ascii="inherit" w:hAnsi="inherit" w:cs="Segoe UI"/>
                <w:color w:val="424242"/>
                <w:sz w:val="21"/>
                <w:szCs w:val="21"/>
              </w:rPr>
              <w:t>https://ufl.zoom.us/j/93881154694</w:t>
            </w:r>
          </w:p>
          <w:p w14:paraId="3ABAE9CE" w14:textId="19E816C3" w:rsidR="00C473CE" w:rsidRPr="00FE7401" w:rsidRDefault="00C473CE" w:rsidP="00501D55">
            <w:pPr>
              <w:rPr>
                <w:rFonts w:ascii="Arial" w:eastAsia="Arial" w:hAnsi="Arial" w:cs="Arial"/>
                <w:color w:val="39394D"/>
              </w:rPr>
            </w:pPr>
          </w:p>
        </w:tc>
      </w:tr>
      <w:tr w:rsidR="00C473CE" w:rsidRPr="00FE7401" w14:paraId="4F4A428A" w14:textId="77777777" w:rsidTr="00501D55">
        <w:trPr>
          <w:trHeight w:val="270"/>
        </w:trPr>
        <w:tc>
          <w:tcPr>
            <w:tcW w:w="1800" w:type="dxa"/>
          </w:tcPr>
          <w:p w14:paraId="6A971693" w14:textId="77777777" w:rsidR="00C473CE" w:rsidRPr="00FE7401" w:rsidRDefault="00C473CE" w:rsidP="00501D55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414A0262" w14:textId="014C7D52" w:rsidR="00C473CE" w:rsidRPr="00FE7401" w:rsidRDefault="00791038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inherit" w:hAnsi="inherit" w:cs="Segoe UI"/>
                <w:color w:val="424242"/>
                <w:sz w:val="21"/>
                <w:szCs w:val="21"/>
              </w:rPr>
              <w:t>93881154694</w:t>
            </w:r>
          </w:p>
        </w:tc>
      </w:tr>
    </w:tbl>
    <w:p w14:paraId="6EE79946" w14:textId="777777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31CB5585" w14:textId="14B7D0EB" w:rsidR="00791038" w:rsidRDefault="00C473CE" w:rsidP="00791038">
      <w:pPr>
        <w:rPr>
          <w:rFonts w:ascii="Roboto" w:eastAsia="Roboto" w:hAnsi="Roboto" w:cs="Roboto"/>
          <w:color w:val="0078D7"/>
          <w:highlight w:val="white"/>
        </w:rPr>
      </w:pPr>
      <w:r w:rsidRPr="00FE7401">
        <w:rPr>
          <w:rFonts w:ascii="Arial" w:eastAsia="Arial" w:hAnsi="Arial" w:cs="Arial"/>
        </w:rPr>
        <w:t xml:space="preserve">Attendees: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 xml:space="preserve">Kristi Shryock, Idalis </w:t>
      </w:r>
      <w:proofErr w:type="spellStart"/>
      <w:r w:rsidR="00791038" w:rsidRPr="00AF22F3">
        <w:rPr>
          <w:rFonts w:ascii="Arial" w:hAnsi="Arial" w:cs="Arial"/>
          <w:color w:val="323130"/>
          <w:shd w:val="clear" w:color="auto" w:fill="FFFFFF"/>
        </w:rPr>
        <w:t>Villaneuva</w:t>
      </w:r>
      <w:proofErr w:type="spellEnd"/>
      <w:r w:rsidR="00791038" w:rsidRPr="00AF22F3">
        <w:rPr>
          <w:rFonts w:ascii="Arial" w:hAnsi="Arial" w:cs="Arial"/>
          <w:color w:val="323130"/>
          <w:shd w:val="clear" w:color="auto" w:fill="FFFFFF"/>
        </w:rPr>
        <w:t xml:space="preserve"> Alarcón, Darcie Christensen, Brian </w:t>
      </w:r>
      <w:proofErr w:type="spellStart"/>
      <w:proofErr w:type="gramStart"/>
      <w:r w:rsidR="00791038" w:rsidRPr="00AF22F3">
        <w:rPr>
          <w:rFonts w:ascii="Arial" w:hAnsi="Arial" w:cs="Arial"/>
          <w:color w:val="323130"/>
          <w:shd w:val="clear" w:color="auto" w:fill="FFFFFF"/>
        </w:rPr>
        <w:t>Kirkmeyer,Sarah</w:t>
      </w:r>
      <w:proofErr w:type="spellEnd"/>
      <w:proofErr w:type="gramEnd"/>
      <w:r w:rsidR="00791038" w:rsidRPr="00AF22F3">
        <w:rPr>
          <w:rFonts w:ascii="Arial" w:hAnsi="Arial" w:cs="Arial"/>
          <w:color w:val="323130"/>
          <w:shd w:val="clear" w:color="auto" w:fill="FFFFFF"/>
        </w:rPr>
        <w:t xml:space="preserve"> Jayasekaran, </w:t>
      </w:r>
      <w:proofErr w:type="spellStart"/>
      <w:r w:rsidR="00791038" w:rsidRPr="00AF22F3">
        <w:rPr>
          <w:rFonts w:ascii="Arial" w:hAnsi="Arial" w:cs="Arial"/>
          <w:color w:val="323130"/>
          <w:shd w:val="clear" w:color="auto" w:fill="FFFFFF"/>
        </w:rPr>
        <w:t>Jenahvive</w:t>
      </w:r>
      <w:proofErr w:type="spellEnd"/>
      <w:r w:rsidR="00791038" w:rsidRPr="00AF22F3">
        <w:rPr>
          <w:rFonts w:ascii="Arial" w:hAnsi="Arial" w:cs="Arial"/>
          <w:color w:val="323130"/>
          <w:shd w:val="clear" w:color="auto" w:fill="FFFFFF"/>
        </w:rPr>
        <w:t xml:space="preserve"> Morgan, </w:t>
      </w:r>
      <w:proofErr w:type="spellStart"/>
      <w:r w:rsidR="00791038" w:rsidRPr="00AF22F3">
        <w:rPr>
          <w:rFonts w:ascii="Arial" w:hAnsi="Arial" w:cs="Arial"/>
          <w:color w:val="323130"/>
          <w:shd w:val="clear" w:color="auto" w:fill="FFFFFF"/>
        </w:rPr>
        <w:t>Krystel</w:t>
      </w:r>
      <w:proofErr w:type="spellEnd"/>
      <w:r w:rsidR="00791038" w:rsidRPr="00AF22F3">
        <w:rPr>
          <w:rFonts w:ascii="Arial" w:hAnsi="Arial" w:cs="Arial"/>
          <w:color w:val="323130"/>
          <w:shd w:val="clear" w:color="auto" w:fill="FFFFFF"/>
        </w:rPr>
        <w:t xml:space="preserve"> Castillo, Rachelle Reisberg, Lily Wang</w:t>
      </w:r>
    </w:p>
    <w:p w14:paraId="45EFF6E9" w14:textId="609C8B12" w:rsidR="00C473CE" w:rsidRPr="00FE7401" w:rsidRDefault="00075C67" w:rsidP="00C473CE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>
        <w:rPr>
          <w:rFonts w:ascii="Arial" w:eastAsia="Arial" w:hAnsi="Arial" w:cs="Arial"/>
          <w:b w:val="0"/>
          <w:bCs w:val="0"/>
        </w:rPr>
        <w:t>(Qu</w:t>
      </w:r>
      <w:r w:rsidR="007345EE">
        <w:rPr>
          <w:rFonts w:ascii="Arial" w:eastAsia="Arial" w:hAnsi="Arial" w:cs="Arial"/>
          <w:b w:val="0"/>
          <w:bCs w:val="0"/>
        </w:rPr>
        <w:t>o</w:t>
      </w:r>
      <w:r>
        <w:rPr>
          <w:rFonts w:ascii="Arial" w:eastAsia="Arial" w:hAnsi="Arial" w:cs="Arial"/>
          <w:b w:val="0"/>
          <w:bCs w:val="0"/>
        </w:rPr>
        <w:t>r</w:t>
      </w:r>
      <w:r w:rsidR="007345EE">
        <w:rPr>
          <w:rFonts w:ascii="Arial" w:eastAsia="Arial" w:hAnsi="Arial" w:cs="Arial"/>
          <w:b w:val="0"/>
          <w:bCs w:val="0"/>
        </w:rPr>
        <w:t>u</w:t>
      </w:r>
      <w:r>
        <w:rPr>
          <w:rFonts w:ascii="Arial" w:eastAsia="Arial" w:hAnsi="Arial" w:cs="Arial"/>
          <w:b w:val="0"/>
          <w:bCs w:val="0"/>
        </w:rPr>
        <w:t>m)</w:t>
      </w:r>
    </w:p>
    <w:p w14:paraId="24FC2ED6" w14:textId="6E706AC2" w:rsidR="00C473CE" w:rsidRDefault="00C473CE" w:rsidP="00150411">
      <w:pPr>
        <w:pStyle w:val="Title"/>
        <w:jc w:val="left"/>
        <w:rPr>
          <w:rFonts w:ascii="Arial" w:hAnsi="Arial" w:cs="Arial"/>
          <w:color w:val="000000" w:themeColor="text1"/>
        </w:rPr>
      </w:pPr>
      <w:r w:rsidRPr="00FE7401">
        <w:rPr>
          <w:rFonts w:ascii="Arial" w:eastAsia="Arial" w:hAnsi="Arial" w:cs="Arial"/>
        </w:rPr>
        <w:t>Excused:</w:t>
      </w:r>
      <w:r w:rsidR="007345EE" w:rsidRPr="001B6846">
        <w:rPr>
          <w:rFonts w:ascii="Arial" w:eastAsia="Arial" w:hAnsi="Arial" w:cs="Arial"/>
          <w:b w:val="0"/>
          <w:bCs w:val="0"/>
        </w:rPr>
        <w:t xml:space="preserve"> </w:t>
      </w:r>
      <w:r w:rsidR="00F47980" w:rsidRPr="00DE659D">
        <w:rPr>
          <w:rFonts w:ascii="Arial" w:hAnsi="Arial" w:cs="Arial"/>
          <w:b w:val="0"/>
          <w:bCs w:val="0"/>
          <w:color w:val="323130"/>
          <w:shd w:val="clear" w:color="auto" w:fill="FFFFFF"/>
        </w:rPr>
        <w:t>Jessica O Perez</w:t>
      </w:r>
      <w:r w:rsidR="00F47980">
        <w:rPr>
          <w:rFonts w:ascii="Arial" w:hAnsi="Arial" w:cs="Arial"/>
          <w:b w:val="0"/>
          <w:bCs w:val="0"/>
          <w:color w:val="323130"/>
          <w:shd w:val="clear" w:color="auto" w:fill="FFFFFF"/>
        </w:rPr>
        <w:t xml:space="preserve">, </w:t>
      </w:r>
      <w:r w:rsidR="00F47980" w:rsidRPr="00F47980">
        <w:rPr>
          <w:rFonts w:ascii="Arial" w:eastAsia="Arial" w:hAnsi="Arial" w:cs="Arial"/>
          <w:b w:val="0"/>
          <w:bCs w:val="0"/>
        </w:rPr>
        <w:t>Claire McCullough</w:t>
      </w:r>
    </w:p>
    <w:p w14:paraId="372457A2" w14:textId="77777777" w:rsidR="00C024E4" w:rsidRDefault="00C024E4" w:rsidP="00A81393">
      <w:pPr>
        <w:pStyle w:val="Title"/>
        <w:rPr>
          <w:rFonts w:ascii="Arial" w:hAnsi="Arial" w:cs="Arial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0C8C244" w14:textId="77777777" w:rsidR="00C024E4" w:rsidRDefault="00C024E4" w:rsidP="00C024E4">
      <w:pPr>
        <w:pStyle w:val="ListParagraph"/>
        <w:ind w:left="360"/>
        <w:jc w:val="both"/>
        <w:rPr>
          <w:rFonts w:ascii="Arial" w:hAnsi="Arial" w:cs="Arial"/>
          <w:b/>
          <w:bCs/>
        </w:rPr>
      </w:pPr>
    </w:p>
    <w:p w14:paraId="56EBB66E" w14:textId="5DB7CAB8" w:rsidR="00EE2E27" w:rsidRPr="00C31B85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3999A128" w14:textId="7D1F594F" w:rsidR="00C115A4" w:rsidRDefault="00042414" w:rsidP="00E83555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vious minutes</w:t>
      </w:r>
      <w:r w:rsidR="00E83555">
        <w:rPr>
          <w:rFonts w:ascii="Arial" w:hAnsi="Arial" w:cs="Arial"/>
        </w:rPr>
        <w:t xml:space="preserve"> </w:t>
      </w:r>
      <w:proofErr w:type="gramStart"/>
      <w:r w:rsidR="00E83555">
        <w:rPr>
          <w:rFonts w:ascii="Arial" w:hAnsi="Arial" w:cs="Arial"/>
        </w:rPr>
        <w:t>approved</w:t>
      </w:r>
      <w:proofErr w:type="gramEnd"/>
      <w:r w:rsidR="00E83555">
        <w:rPr>
          <w:rFonts w:ascii="Arial" w:hAnsi="Arial" w:cs="Arial"/>
        </w:rPr>
        <w:t xml:space="preserve"> </w:t>
      </w:r>
    </w:p>
    <w:p w14:paraId="34836CFA" w14:textId="77777777" w:rsidR="00791038" w:rsidRDefault="00791038" w:rsidP="00791038">
      <w:pPr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ved (Idalis), Second (Brian)</w:t>
      </w:r>
    </w:p>
    <w:p w14:paraId="7F6A8A47" w14:textId="497B743C" w:rsidR="004C7352" w:rsidRPr="004A4B65" w:rsidRDefault="004C7352" w:rsidP="00C5150E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2E6241D" w14:textId="77777777" w:rsidR="00AF22F3" w:rsidRDefault="00791038" w:rsidP="00791038">
      <w:pPr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genda item to follow up on next time: </w:t>
      </w:r>
    </w:p>
    <w:p w14:paraId="2C5E02C4" w14:textId="4868E8A5" w:rsidR="00791038" w:rsidRDefault="00AF22F3" w:rsidP="00AF22F3">
      <w:pPr>
        <w:numPr>
          <w:ilvl w:val="2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</w:t>
      </w:r>
      <w:r w:rsidR="00791038">
        <w:rPr>
          <w:rFonts w:ascii="Arial" w:eastAsia="Arial" w:hAnsi="Arial" w:cs="Arial"/>
        </w:rPr>
        <w:t xml:space="preserve">ow </w:t>
      </w:r>
      <w:r>
        <w:rPr>
          <w:rFonts w:ascii="Arial" w:eastAsia="Arial" w:hAnsi="Arial" w:cs="Arial"/>
        </w:rPr>
        <w:t>to create</w:t>
      </w:r>
      <w:r w:rsidR="00791038">
        <w:rPr>
          <w:rFonts w:ascii="Arial" w:eastAsia="Arial" w:hAnsi="Arial" w:cs="Arial"/>
        </w:rPr>
        <w:t xml:space="preserve"> a community for people to become involved</w:t>
      </w:r>
      <w:r>
        <w:rPr>
          <w:rFonts w:ascii="Arial" w:eastAsia="Arial" w:hAnsi="Arial" w:cs="Arial"/>
        </w:rPr>
        <w:t xml:space="preserve"> in</w:t>
      </w:r>
      <w:r w:rsidR="00791038">
        <w:rPr>
          <w:rFonts w:ascii="Arial" w:eastAsia="Arial" w:hAnsi="Arial" w:cs="Arial"/>
        </w:rPr>
        <w:t>, especially graduate students, without having to run for a position</w:t>
      </w:r>
    </w:p>
    <w:p w14:paraId="2D9CD226" w14:textId="3664211F" w:rsidR="00791038" w:rsidRDefault="00791038" w:rsidP="00AF22F3">
      <w:pPr>
        <w:numPr>
          <w:ilvl w:val="2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ould </w:t>
      </w:r>
      <w:r w:rsidR="00AF22F3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 xml:space="preserve">Director at Large or someone on the board </w:t>
      </w:r>
      <w:r w:rsidR="00AF22F3">
        <w:rPr>
          <w:rFonts w:ascii="Arial" w:eastAsia="Arial" w:hAnsi="Arial" w:cs="Arial"/>
        </w:rPr>
        <w:t xml:space="preserve">be </w:t>
      </w:r>
      <w:r w:rsidR="0042179D">
        <w:rPr>
          <w:rFonts w:ascii="Arial" w:eastAsia="Arial" w:hAnsi="Arial" w:cs="Arial"/>
        </w:rPr>
        <w:t>involved in</w:t>
      </w:r>
      <w:r w:rsidR="00AF22F3">
        <w:rPr>
          <w:rFonts w:ascii="Arial" w:eastAsia="Arial" w:hAnsi="Arial" w:cs="Arial"/>
        </w:rPr>
        <w:t xml:space="preserve"> getting</w:t>
      </w:r>
      <w:r>
        <w:rPr>
          <w:rFonts w:ascii="Arial" w:eastAsia="Arial" w:hAnsi="Arial" w:cs="Arial"/>
        </w:rPr>
        <w:t xml:space="preserve"> students involved, helping with panels, awards, etc.</w:t>
      </w:r>
    </w:p>
    <w:p w14:paraId="7436D770" w14:textId="77777777" w:rsidR="00791038" w:rsidRDefault="00791038" w:rsidP="00AF22F3">
      <w:pPr>
        <w:numPr>
          <w:ilvl w:val="3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cognition for a certain amount of service/involvement</w:t>
      </w:r>
    </w:p>
    <w:p w14:paraId="76F3E982" w14:textId="77777777" w:rsidR="00791038" w:rsidRDefault="00791038" w:rsidP="00AF22F3">
      <w:pPr>
        <w:numPr>
          <w:ilvl w:val="3"/>
          <w:numId w:val="3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eader in training </w:t>
      </w:r>
    </w:p>
    <w:p w14:paraId="3547BB6E" w14:textId="77777777" w:rsidR="004C7352" w:rsidRDefault="004C7352" w:rsidP="004C7352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462ABBB" w14:textId="2111D57D" w:rsidR="00C15071" w:rsidRDefault="004A4B65" w:rsidP="00C15071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A</w:t>
      </w:r>
    </w:p>
    <w:p w14:paraId="0B47F0CF" w14:textId="005B0F53" w:rsidR="004C7352" w:rsidRPr="004C7352" w:rsidRDefault="00864661" w:rsidP="004C73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</w:t>
      </w:r>
    </w:p>
    <w:p w14:paraId="54FC5F9A" w14:textId="5023366B" w:rsidR="004C7352" w:rsidRPr="00C5150E" w:rsidRDefault="004C7352" w:rsidP="00C5150E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hAnsi="Arial" w:cs="Arial"/>
          <w:color w:val="000000" w:themeColor="text1"/>
        </w:rPr>
        <w:t>Budget and updates</w:t>
      </w:r>
    </w:p>
    <w:p w14:paraId="24559DF8" w14:textId="22722403" w:rsidR="00791038" w:rsidRDefault="00791038" w:rsidP="00791038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ichigan Tech was interested in helping with the awards this year so we can give </w:t>
      </w:r>
      <w:proofErr w:type="gramStart"/>
      <w:r>
        <w:rPr>
          <w:rFonts w:ascii="Arial" w:eastAsia="Arial" w:hAnsi="Arial" w:cs="Arial"/>
        </w:rPr>
        <w:t>funds</w:t>
      </w:r>
      <w:proofErr w:type="gramEnd"/>
    </w:p>
    <w:p w14:paraId="3D1C593F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0398A86C" w14:textId="393AC753" w:rsidR="004C7352" w:rsidRPr="007153C5" w:rsidRDefault="00791038" w:rsidP="004C73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55D0C71F" w14:textId="77777777" w:rsidR="00864661" w:rsidRPr="00F8473E" w:rsidRDefault="00864661" w:rsidP="00864661">
      <w:pPr>
        <w:pStyle w:val="Title"/>
        <w:ind w:left="720"/>
        <w:jc w:val="left"/>
        <w:rPr>
          <w:rFonts w:asciiTheme="minorHAnsi" w:eastAsiaTheme="minorEastAsia" w:hAnsiTheme="minorHAnsi" w:cstheme="minorBidi"/>
          <w:color w:val="000000" w:themeColor="text1"/>
        </w:rPr>
      </w:pP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3EDA49E6" w14:textId="4CC1E0F3" w:rsidR="004C7352" w:rsidRPr="00CC31FB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D8149D">
        <w:rPr>
          <w:rFonts w:ascii="Arial" w:eastAsia="Arial" w:hAnsi="Arial" w:cs="Arial"/>
          <w:color w:val="000000" w:themeColor="text1"/>
        </w:rPr>
        <w:t xml:space="preserve">Updates and needs </w:t>
      </w:r>
    </w:p>
    <w:p w14:paraId="35DD16FD" w14:textId="07C8AAAF" w:rsidR="00AF22F3" w:rsidRDefault="00AF22F3" w:rsidP="00AF22F3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EMO to be better by conference, </w:t>
      </w:r>
      <w:r>
        <w:rPr>
          <w:rFonts w:ascii="Arial" w:eastAsia="Arial" w:hAnsi="Arial" w:cs="Arial"/>
        </w:rPr>
        <w:t xml:space="preserve">They are working on reducing </w:t>
      </w:r>
      <w:r>
        <w:rPr>
          <w:rFonts w:ascii="Arial" w:eastAsia="Arial" w:hAnsi="Arial" w:cs="Arial"/>
        </w:rPr>
        <w:t>inconsistencies in communication</w:t>
      </w:r>
    </w:p>
    <w:p w14:paraId="7DC7AD11" w14:textId="77777777" w:rsidR="00AF22F3" w:rsidRDefault="00AF22F3" w:rsidP="00AF22F3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44 draft papers submitted out of original 62 abstracts - some withdrew on their own, some missed deadline because of lack of notification</w:t>
      </w:r>
    </w:p>
    <w:p w14:paraId="7047581D" w14:textId="77777777" w:rsidR="00AF22F3" w:rsidRDefault="00AF22F3" w:rsidP="00AF22F3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ave 39 outstanding reviews </w:t>
      </w:r>
      <w:proofErr w:type="gramStart"/>
      <w:r>
        <w:rPr>
          <w:rFonts w:ascii="Arial" w:eastAsia="Arial" w:hAnsi="Arial" w:cs="Arial"/>
        </w:rPr>
        <w:t>still</w:t>
      </w:r>
      <w:proofErr w:type="gramEnd"/>
    </w:p>
    <w:p w14:paraId="6303CBE1" w14:textId="66F6B235" w:rsidR="00AF22F3" w:rsidRDefault="00AF22F3" w:rsidP="00AF22F3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till working </w:t>
      </w:r>
      <w:r>
        <w:rPr>
          <w:rFonts w:ascii="Arial" w:eastAsia="Arial" w:hAnsi="Arial" w:cs="Arial"/>
        </w:rPr>
        <w:t xml:space="preserve">on the social (Monday from 7-9 pm, currently in Brent room at the Hilton)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</w:rPr>
        <w:t xml:space="preserve"> </w:t>
      </w:r>
    </w:p>
    <w:p w14:paraId="2ED1C99B" w14:textId="14854761" w:rsidR="00AF22F3" w:rsidRDefault="00AF22F3" w:rsidP="00AF22F3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</w:rPr>
        <w:t xml:space="preserve">urrently have a space </w:t>
      </w:r>
      <w:proofErr w:type="gramStart"/>
      <w:r>
        <w:rPr>
          <w:rFonts w:ascii="Arial" w:eastAsia="Arial" w:hAnsi="Arial" w:cs="Arial"/>
        </w:rPr>
        <w:t>secured</w:t>
      </w:r>
      <w:proofErr w:type="gramEnd"/>
    </w:p>
    <w:p w14:paraId="5B31B015" w14:textId="207CB0D0" w:rsidR="00AF22F3" w:rsidRPr="00AF22F3" w:rsidRDefault="00AF22F3" w:rsidP="00AF22F3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orking on the plan for the event</w:t>
      </w:r>
    </w:p>
    <w:p w14:paraId="78BA7C73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C4962E1" w14:textId="07F35350" w:rsidR="004915D2" w:rsidRDefault="00AF22F3" w:rsidP="004915D2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0A7AF681" w14:textId="77777777" w:rsidR="00864661" w:rsidRPr="00F8473E" w:rsidRDefault="00864661" w:rsidP="00864661">
      <w:pPr>
        <w:pStyle w:val="ListParagraph"/>
        <w:tabs>
          <w:tab w:val="left" w:pos="270"/>
        </w:tabs>
        <w:ind w:left="1440"/>
        <w:rPr>
          <w:rFonts w:ascii="Arial" w:hAnsi="Arial" w:cs="Arial"/>
          <w:color w:val="000000" w:themeColor="text1"/>
        </w:rPr>
      </w:pPr>
    </w:p>
    <w:p w14:paraId="33DC1C54" w14:textId="6DF4581B" w:rsidR="00C024E4" w:rsidRPr="00451672" w:rsidRDefault="00C024E4" w:rsidP="0045167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/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Rachelle</w:t>
      </w:r>
    </w:p>
    <w:p w14:paraId="2181DD06" w14:textId="33660575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51672">
        <w:rPr>
          <w:rFonts w:ascii="Arial" w:eastAsia="Arial" w:hAnsi="Arial" w:cs="Arial"/>
          <w:color w:val="000000" w:themeColor="text1"/>
        </w:rPr>
        <w:t>Updates</w:t>
      </w:r>
    </w:p>
    <w:p w14:paraId="121EFBBC" w14:textId="2AD55FE2" w:rsidR="00AF22F3" w:rsidRDefault="0042179D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</w:t>
      </w:r>
      <w:r w:rsidR="00AF22F3">
        <w:rPr>
          <w:rFonts w:ascii="Arial" w:eastAsia="Arial" w:hAnsi="Arial" w:cs="Arial"/>
        </w:rPr>
        <w:t xml:space="preserve">udget restrictions </w:t>
      </w:r>
      <w:r w:rsidR="00AF22F3">
        <w:rPr>
          <w:rFonts w:ascii="Arial" w:eastAsia="Arial" w:hAnsi="Arial" w:cs="Arial"/>
        </w:rPr>
        <w:t>exist</w:t>
      </w:r>
      <w:r w:rsidR="00AF22F3">
        <w:rPr>
          <w:rFonts w:ascii="Arial" w:eastAsia="Arial" w:hAnsi="Arial" w:cs="Arial"/>
        </w:rPr>
        <w:t>, having a small exhibitor booth at the expo</w:t>
      </w:r>
    </w:p>
    <w:p w14:paraId="49AC0A34" w14:textId="122B96C1" w:rsidR="00AF22F3" w:rsidRDefault="00AF22F3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Rachelle </w:t>
      </w:r>
      <w:r w:rsidR="0042179D">
        <w:rPr>
          <w:rFonts w:ascii="Arial" w:eastAsia="Arial" w:hAnsi="Arial" w:cs="Arial"/>
        </w:rPr>
        <w:t xml:space="preserve">is </w:t>
      </w:r>
      <w:r>
        <w:rPr>
          <w:rFonts w:ascii="Arial" w:eastAsia="Arial" w:hAnsi="Arial" w:cs="Arial"/>
        </w:rPr>
        <w:t xml:space="preserve">still in position through the </w:t>
      </w:r>
      <w:proofErr w:type="gramStart"/>
      <w:r>
        <w:rPr>
          <w:rFonts w:ascii="Arial" w:eastAsia="Arial" w:hAnsi="Arial" w:cs="Arial"/>
        </w:rPr>
        <w:t>conference</w:t>
      </w:r>
      <w:proofErr w:type="gramEnd"/>
    </w:p>
    <w:p w14:paraId="68103B7D" w14:textId="7D3D7D88" w:rsidR="00AF22F3" w:rsidRDefault="00AF22F3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ervice coming up for Claire, may need to nominate someone else for the position - need to look up in bylaws</w:t>
      </w:r>
      <w:r w:rsidR="0042179D">
        <w:rPr>
          <w:rFonts w:ascii="Arial" w:eastAsia="Arial" w:hAnsi="Arial" w:cs="Arial"/>
        </w:rPr>
        <w:t xml:space="preserve">; </w:t>
      </w:r>
      <w:proofErr w:type="spellStart"/>
      <w:r w:rsidR="0042179D">
        <w:rPr>
          <w:rFonts w:ascii="Arial" w:eastAsia="Arial" w:hAnsi="Arial" w:cs="Arial"/>
        </w:rPr>
        <w:t>Jenhavive</w:t>
      </w:r>
      <w:proofErr w:type="spellEnd"/>
      <w:r>
        <w:rPr>
          <w:rFonts w:ascii="Arial" w:eastAsia="Arial" w:hAnsi="Arial" w:cs="Arial"/>
        </w:rPr>
        <w:t xml:space="preserve"> can volunteer to take </w:t>
      </w:r>
      <w:r w:rsidR="0042179D"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</w:rPr>
        <w:t>position if needed since her term is coming up.</w:t>
      </w:r>
    </w:p>
    <w:p w14:paraId="07C3837F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9860D9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E3795EA" w14:textId="77777777" w:rsidR="00C024E4" w:rsidRPr="00C31B85" w:rsidRDefault="00C024E4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71B34A83" w14:textId="7EBDE659" w:rsidR="004C7352" w:rsidRPr="00463752" w:rsidRDefault="00EE2E27" w:rsidP="004637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063E7449" w14:textId="4BF68EFE" w:rsidR="004C7352" w:rsidRPr="00CC31FB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63752">
        <w:rPr>
          <w:rFonts w:ascii="Arial" w:eastAsia="Arial" w:hAnsi="Arial" w:cs="Arial"/>
          <w:color w:val="000000" w:themeColor="text1"/>
        </w:rPr>
        <w:t>Updates and plans</w:t>
      </w:r>
    </w:p>
    <w:p w14:paraId="4F6D012F" w14:textId="0EFB3294" w:rsidR="00AF22F3" w:rsidRPr="0042179D" w:rsidRDefault="0042179D" w:rsidP="0042179D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</w:t>
      </w:r>
      <w:r w:rsidR="00AF22F3" w:rsidRPr="0042179D">
        <w:rPr>
          <w:rFonts w:ascii="Arial" w:eastAsia="Arial" w:hAnsi="Arial" w:cs="Arial"/>
        </w:rPr>
        <w:t xml:space="preserve">ome info on </w:t>
      </w:r>
      <w:r>
        <w:rPr>
          <w:rFonts w:ascii="Arial" w:eastAsia="Arial" w:hAnsi="Arial" w:cs="Arial"/>
        </w:rPr>
        <w:t xml:space="preserve">the </w:t>
      </w:r>
      <w:r w:rsidR="00AF22F3" w:rsidRPr="0042179D">
        <w:rPr>
          <w:rFonts w:ascii="Arial" w:eastAsia="Arial" w:hAnsi="Arial" w:cs="Arial"/>
        </w:rPr>
        <w:t xml:space="preserve">last newsletter for awards </w:t>
      </w:r>
    </w:p>
    <w:p w14:paraId="23D35390" w14:textId="77777777" w:rsidR="00AF22F3" w:rsidRPr="0042179D" w:rsidRDefault="00AF22F3" w:rsidP="0042179D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 w:rsidRPr="0042179D">
        <w:rPr>
          <w:rFonts w:ascii="Arial" w:eastAsia="Arial" w:hAnsi="Arial" w:cs="Arial"/>
        </w:rPr>
        <w:t>The Michigan Tech funding needs to be checked - Kristi will get an email out to clarify what the funding can cover as far as awards go.</w:t>
      </w:r>
    </w:p>
    <w:p w14:paraId="04BC46E6" w14:textId="77777777" w:rsidR="004C7352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42EDF656" w14:textId="51DF4FE3" w:rsidR="00006A40" w:rsidRPr="0042179D" w:rsidRDefault="0042179D" w:rsidP="0042179D">
      <w:pPr>
        <w:pStyle w:val="Title"/>
        <w:numPr>
          <w:ilvl w:val="0"/>
          <w:numId w:val="44"/>
        </w:numPr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42179D">
        <w:rPr>
          <w:rFonts w:ascii="Arial" w:eastAsia="Arial" w:hAnsi="Arial" w:cs="Arial"/>
          <w:b w:val="0"/>
          <w:bCs w:val="0"/>
        </w:rPr>
        <w:t xml:space="preserve">Kristi will get an email out to clarify what the funding can cover as far as awards </w:t>
      </w:r>
      <w:proofErr w:type="gramStart"/>
      <w:r w:rsidRPr="0042179D">
        <w:rPr>
          <w:rFonts w:ascii="Arial" w:eastAsia="Arial" w:hAnsi="Arial" w:cs="Arial"/>
          <w:b w:val="0"/>
          <w:bCs w:val="0"/>
        </w:rPr>
        <w:t>go</w:t>
      </w:r>
      <w:proofErr w:type="gramEnd"/>
    </w:p>
    <w:p w14:paraId="53E2A6D6" w14:textId="01C7024E" w:rsidR="004C7352" w:rsidRPr="00463752" w:rsidRDefault="0096790C" w:rsidP="0046375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C31B85">
        <w:rPr>
          <w:rFonts w:ascii="Arial" w:hAnsi="Arial" w:cs="Arial"/>
          <w:color w:val="000000" w:themeColor="text1"/>
        </w:rPr>
        <w:t>Jenahvive</w:t>
      </w:r>
      <w:proofErr w:type="spellEnd"/>
    </w:p>
    <w:p w14:paraId="3927310A" w14:textId="215B9F98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BC43C0">
        <w:rPr>
          <w:rFonts w:ascii="Arial" w:eastAsia="Arial" w:hAnsi="Arial" w:cs="Arial"/>
          <w:color w:val="000000" w:themeColor="text1"/>
        </w:rPr>
        <w:t>Updates and plans</w:t>
      </w:r>
    </w:p>
    <w:p w14:paraId="1FBAE8CA" w14:textId="77777777" w:rsidR="00AF22F3" w:rsidRDefault="00AF22F3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Everything is set up to go for voting in </w:t>
      </w:r>
      <w:proofErr w:type="gramStart"/>
      <w:r>
        <w:rPr>
          <w:rFonts w:ascii="Arial" w:eastAsia="Arial" w:hAnsi="Arial" w:cs="Arial"/>
        </w:rPr>
        <w:t>April</w:t>
      </w:r>
      <w:proofErr w:type="gramEnd"/>
    </w:p>
    <w:p w14:paraId="65F73ED5" w14:textId="77777777" w:rsidR="00AF22F3" w:rsidRDefault="00AF22F3" w:rsidP="00AF22F3">
      <w:pPr>
        <w:pStyle w:val="Title"/>
        <w:ind w:left="720"/>
        <w:jc w:val="left"/>
        <w:rPr>
          <w:rFonts w:ascii="Arial" w:eastAsia="Arial" w:hAnsi="Arial" w:cs="Arial"/>
          <w:b w:val="0"/>
          <w:color w:val="000000"/>
        </w:rPr>
      </w:pPr>
    </w:p>
    <w:p w14:paraId="6EF39C53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897007A" w14:textId="1FF5BB8F" w:rsidR="00F71321" w:rsidRPr="00BC43C0" w:rsidRDefault="00AF22F3" w:rsidP="00BC43C0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14320336" w:rsidR="00864661" w:rsidRPr="00541381" w:rsidRDefault="008D3352" w:rsidP="0054138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2DE7F752" w14:textId="4A2467B1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541381">
        <w:rPr>
          <w:rFonts w:ascii="Arial" w:eastAsia="Arial" w:hAnsi="Arial" w:cs="Arial"/>
          <w:color w:val="000000" w:themeColor="text1"/>
        </w:rPr>
        <w:t>Updates</w:t>
      </w:r>
    </w:p>
    <w:p w14:paraId="148E61C9" w14:textId="77777777" w:rsidR="00AF22F3" w:rsidRDefault="00AF22F3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is year’s conference page should be updated with needed information - check in on that and get updated for the </w:t>
      </w:r>
      <w:proofErr w:type="gramStart"/>
      <w:r>
        <w:rPr>
          <w:rFonts w:ascii="Arial" w:eastAsia="Arial" w:hAnsi="Arial" w:cs="Arial"/>
        </w:rPr>
        <w:t>newsletter</w:t>
      </w:r>
      <w:proofErr w:type="gramEnd"/>
    </w:p>
    <w:p w14:paraId="354A1172" w14:textId="77777777" w:rsidR="00AF22F3" w:rsidRDefault="00AF22F3" w:rsidP="00AF22F3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ewsletter is doing </w:t>
      </w:r>
      <w:proofErr w:type="gramStart"/>
      <w:r>
        <w:rPr>
          <w:rFonts w:ascii="Arial" w:eastAsia="Arial" w:hAnsi="Arial" w:cs="Arial"/>
        </w:rPr>
        <w:t>well</w:t>
      </w:r>
      <w:proofErr w:type="gramEnd"/>
    </w:p>
    <w:p w14:paraId="40FDBA4D" w14:textId="77777777" w:rsidR="004C7352" w:rsidRDefault="004C7352" w:rsidP="00FF549E">
      <w:pPr>
        <w:pStyle w:val="ListParagraph"/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16B0798C" w14:textId="5D2F5309" w:rsidR="00864661" w:rsidRPr="00C31B85" w:rsidRDefault="0042179D" w:rsidP="0042179D">
      <w:pPr>
        <w:pStyle w:val="ListParagraph"/>
        <w:numPr>
          <w:ilvl w:val="0"/>
          <w:numId w:val="45"/>
        </w:numPr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</w:rPr>
        <w:t xml:space="preserve">nference page should be updated with needed </w:t>
      </w:r>
      <w:proofErr w:type="gramStart"/>
      <w:r>
        <w:rPr>
          <w:rFonts w:ascii="Arial" w:eastAsia="Arial" w:hAnsi="Arial" w:cs="Arial"/>
        </w:rPr>
        <w:t>information</w:t>
      </w:r>
      <w:proofErr w:type="gramEnd"/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63F2B781" w14:textId="0D40E147" w:rsidR="004C7352" w:rsidRPr="00AF22F3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</w:p>
    <w:p w14:paraId="0D0F1ADE" w14:textId="77777777" w:rsidR="00AF22F3" w:rsidRPr="00AF22F3" w:rsidRDefault="00AF22F3" w:rsidP="00AF22F3">
      <w:p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</w:p>
    <w:p w14:paraId="3D36F396" w14:textId="77777777" w:rsidR="00ED639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lastRenderedPageBreak/>
        <w:t xml:space="preserve">Updates from other </w:t>
      </w:r>
      <w:proofErr w:type="gramStart"/>
      <w:r>
        <w:rPr>
          <w:rFonts w:ascii="Arial" w:eastAsia="Arial" w:hAnsi="Arial" w:cs="Arial"/>
          <w:color w:val="000000"/>
        </w:rPr>
        <w:t>officers;</w:t>
      </w:r>
      <w:proofErr w:type="gramEnd"/>
    </w:p>
    <w:p w14:paraId="7176C3A0" w14:textId="4C6A5392" w:rsidR="004C7352" w:rsidRPr="00ED6392" w:rsidRDefault="004A4B65" w:rsidP="00ED6392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 </w:t>
      </w:r>
      <w:r w:rsidR="00AF22F3">
        <w:rPr>
          <w:rFonts w:ascii="Arial" w:eastAsia="Arial" w:hAnsi="Arial" w:cs="Arial"/>
          <w:color w:val="000000"/>
        </w:rPr>
        <w:t>N/A</w:t>
      </w:r>
    </w:p>
    <w:p w14:paraId="743BC350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33C0CD5F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6E98361E" w14:textId="77777777" w:rsidR="008E4549" w:rsidRPr="00FF549E" w:rsidRDefault="008E4549" w:rsidP="00FF549E">
      <w:pPr>
        <w:rPr>
          <w:rFonts w:ascii="Arial" w:hAnsi="Arial" w:cs="Arial"/>
          <w:color w:val="000000" w:themeColor="text1"/>
        </w:rPr>
      </w:pPr>
    </w:p>
    <w:p w14:paraId="08BD3F29" w14:textId="77777777" w:rsidR="008E4549" w:rsidRDefault="008E4549" w:rsidP="00C5150E">
      <w:pPr>
        <w:pStyle w:val="ListParagraph"/>
        <w:rPr>
          <w:rFonts w:ascii="Arial" w:hAnsi="Arial" w:cs="Arial"/>
          <w:color w:val="000000" w:themeColor="text1"/>
        </w:rPr>
      </w:pPr>
    </w:p>
    <w:p w14:paraId="7BA1ABBD" w14:textId="60611DB3" w:rsidR="00C5150E" w:rsidRPr="00C024E4" w:rsidRDefault="00C5150E" w:rsidP="00C5150E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eting adjourned </w:t>
      </w:r>
    </w:p>
    <w:sectPr w:rsidR="00C5150E" w:rsidRPr="00C024E4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854AE" w14:textId="77777777" w:rsidR="00637EC8" w:rsidRDefault="00637EC8">
      <w:r>
        <w:separator/>
      </w:r>
    </w:p>
  </w:endnote>
  <w:endnote w:type="continuationSeparator" w:id="0">
    <w:p w14:paraId="175EC2BE" w14:textId="77777777" w:rsidR="00637EC8" w:rsidRDefault="00637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CC8DC" w14:textId="77777777" w:rsidR="00637EC8" w:rsidRDefault="00637EC8">
      <w:r>
        <w:separator/>
      </w:r>
    </w:p>
  </w:footnote>
  <w:footnote w:type="continuationSeparator" w:id="0">
    <w:p w14:paraId="5EF325CB" w14:textId="77777777" w:rsidR="00637EC8" w:rsidRDefault="00637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C4B4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2CB9"/>
    <w:multiLevelType w:val="multilevel"/>
    <w:tmpl w:val="D4426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F4FA4"/>
    <w:multiLevelType w:val="multilevel"/>
    <w:tmpl w:val="040CC1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B8B5E78"/>
    <w:multiLevelType w:val="hybridMultilevel"/>
    <w:tmpl w:val="B41642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97120E"/>
    <w:multiLevelType w:val="multilevel"/>
    <w:tmpl w:val="A1943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9E4B67"/>
    <w:multiLevelType w:val="hybridMultilevel"/>
    <w:tmpl w:val="713EC5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4E7477B9"/>
    <w:multiLevelType w:val="hybridMultilevel"/>
    <w:tmpl w:val="1FD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516DB8"/>
    <w:multiLevelType w:val="multilevel"/>
    <w:tmpl w:val="D1E86F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684416E"/>
    <w:multiLevelType w:val="multilevel"/>
    <w:tmpl w:val="9D228F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74F40AA"/>
    <w:multiLevelType w:val="hybridMultilevel"/>
    <w:tmpl w:val="049AC9A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2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DB7C89"/>
    <w:multiLevelType w:val="multilevel"/>
    <w:tmpl w:val="CAC8D8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B69433B"/>
    <w:multiLevelType w:val="multilevel"/>
    <w:tmpl w:val="D8B88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D9E787D"/>
    <w:multiLevelType w:val="multilevel"/>
    <w:tmpl w:val="36C81A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12"/>
  </w:num>
  <w:num w:numId="2" w16cid:durableId="917595204">
    <w:abstractNumId w:val="26"/>
  </w:num>
  <w:num w:numId="3" w16cid:durableId="1290866330">
    <w:abstractNumId w:val="7"/>
  </w:num>
  <w:num w:numId="4" w16cid:durableId="367949263">
    <w:abstractNumId w:val="21"/>
  </w:num>
  <w:num w:numId="5" w16cid:durableId="2065980848">
    <w:abstractNumId w:val="32"/>
  </w:num>
  <w:num w:numId="6" w16cid:durableId="1962879885">
    <w:abstractNumId w:val="39"/>
  </w:num>
  <w:num w:numId="7" w16cid:durableId="314719708">
    <w:abstractNumId w:val="10"/>
  </w:num>
  <w:num w:numId="8" w16cid:durableId="771822883">
    <w:abstractNumId w:val="6"/>
  </w:num>
  <w:num w:numId="9" w16cid:durableId="631907601">
    <w:abstractNumId w:val="33"/>
  </w:num>
  <w:num w:numId="10" w16cid:durableId="403530306">
    <w:abstractNumId w:val="3"/>
  </w:num>
  <w:num w:numId="11" w16cid:durableId="1144464607">
    <w:abstractNumId w:val="29"/>
  </w:num>
  <w:num w:numId="12" w16cid:durableId="2040079702">
    <w:abstractNumId w:val="16"/>
  </w:num>
  <w:num w:numId="13" w16cid:durableId="256325288">
    <w:abstractNumId w:val="23"/>
  </w:num>
  <w:num w:numId="14" w16cid:durableId="658969338">
    <w:abstractNumId w:val="15"/>
  </w:num>
  <w:num w:numId="15" w16cid:durableId="307129863">
    <w:abstractNumId w:val="27"/>
  </w:num>
  <w:num w:numId="16" w16cid:durableId="2078476110">
    <w:abstractNumId w:val="34"/>
  </w:num>
  <w:num w:numId="17" w16cid:durableId="1920673603">
    <w:abstractNumId w:val="44"/>
  </w:num>
  <w:num w:numId="18" w16cid:durableId="1238632113">
    <w:abstractNumId w:val="41"/>
  </w:num>
  <w:num w:numId="19" w16cid:durableId="1654406975">
    <w:abstractNumId w:val="20"/>
  </w:num>
  <w:num w:numId="20" w16cid:durableId="2072071259">
    <w:abstractNumId w:val="40"/>
  </w:num>
  <w:num w:numId="21" w16cid:durableId="50468333">
    <w:abstractNumId w:val="14"/>
  </w:num>
  <w:num w:numId="22" w16cid:durableId="1024744971">
    <w:abstractNumId w:val="22"/>
  </w:num>
  <w:num w:numId="23" w16cid:durableId="556824098">
    <w:abstractNumId w:val="18"/>
  </w:num>
  <w:num w:numId="24" w16cid:durableId="1256598113">
    <w:abstractNumId w:val="35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36"/>
  </w:num>
  <w:num w:numId="29" w16cid:durableId="1952348448">
    <w:abstractNumId w:val="37"/>
  </w:num>
  <w:num w:numId="30" w16cid:durableId="604654375">
    <w:abstractNumId w:val="8"/>
  </w:num>
  <w:num w:numId="31" w16cid:durableId="534008092">
    <w:abstractNumId w:val="25"/>
  </w:num>
  <w:num w:numId="32" w16cid:durableId="1893270114">
    <w:abstractNumId w:val="13"/>
  </w:num>
  <w:num w:numId="33" w16cid:durableId="16539903">
    <w:abstractNumId w:val="17"/>
  </w:num>
  <w:num w:numId="34" w16cid:durableId="659623079">
    <w:abstractNumId w:val="4"/>
  </w:num>
  <w:num w:numId="35" w16cid:durableId="916093487">
    <w:abstractNumId w:val="9"/>
  </w:num>
  <w:num w:numId="36" w16cid:durableId="1571888184">
    <w:abstractNumId w:val="28"/>
  </w:num>
  <w:num w:numId="37" w16cid:durableId="1918514787">
    <w:abstractNumId w:val="19"/>
  </w:num>
  <w:num w:numId="38" w16cid:durableId="1100032087">
    <w:abstractNumId w:val="30"/>
  </w:num>
  <w:num w:numId="39" w16cid:durableId="1670713102">
    <w:abstractNumId w:val="43"/>
  </w:num>
  <w:num w:numId="40" w16cid:durableId="1431242691">
    <w:abstractNumId w:val="38"/>
  </w:num>
  <w:num w:numId="41" w16cid:durableId="751852450">
    <w:abstractNumId w:val="5"/>
  </w:num>
  <w:num w:numId="42" w16cid:durableId="1978105657">
    <w:abstractNumId w:val="42"/>
  </w:num>
  <w:num w:numId="43" w16cid:durableId="188759387">
    <w:abstractNumId w:val="11"/>
  </w:num>
  <w:num w:numId="44" w16cid:durableId="1939941182">
    <w:abstractNumId w:val="24"/>
  </w:num>
  <w:num w:numId="45" w16cid:durableId="421994089">
    <w:abstractNumId w:val="3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NKkFANreyrgtAAAA"/>
  </w:docVars>
  <w:rsids>
    <w:rsidRoot w:val="00A81393"/>
    <w:rsid w:val="000004CC"/>
    <w:rsid w:val="00006A40"/>
    <w:rsid w:val="00007DC1"/>
    <w:rsid w:val="00014B44"/>
    <w:rsid w:val="00020E68"/>
    <w:rsid w:val="00021805"/>
    <w:rsid w:val="00042414"/>
    <w:rsid w:val="000644A7"/>
    <w:rsid w:val="00071DB7"/>
    <w:rsid w:val="00075C67"/>
    <w:rsid w:val="0008243C"/>
    <w:rsid w:val="000832FC"/>
    <w:rsid w:val="000948C8"/>
    <w:rsid w:val="000E62FD"/>
    <w:rsid w:val="000F1408"/>
    <w:rsid w:val="00101400"/>
    <w:rsid w:val="001021A6"/>
    <w:rsid w:val="00103695"/>
    <w:rsid w:val="00112F4F"/>
    <w:rsid w:val="00133E04"/>
    <w:rsid w:val="00134FFC"/>
    <w:rsid w:val="00137167"/>
    <w:rsid w:val="00150411"/>
    <w:rsid w:val="00153C56"/>
    <w:rsid w:val="001B6846"/>
    <w:rsid w:val="001E0016"/>
    <w:rsid w:val="00207C6B"/>
    <w:rsid w:val="002101EC"/>
    <w:rsid w:val="00215F78"/>
    <w:rsid w:val="00235754"/>
    <w:rsid w:val="00242E44"/>
    <w:rsid w:val="002503C0"/>
    <w:rsid w:val="00251409"/>
    <w:rsid w:val="0027252E"/>
    <w:rsid w:val="00297BA5"/>
    <w:rsid w:val="002A735D"/>
    <w:rsid w:val="002B6E02"/>
    <w:rsid w:val="002C00F6"/>
    <w:rsid w:val="002E0465"/>
    <w:rsid w:val="00321561"/>
    <w:rsid w:val="00336017"/>
    <w:rsid w:val="00352CAA"/>
    <w:rsid w:val="00357441"/>
    <w:rsid w:val="003746A3"/>
    <w:rsid w:val="00393365"/>
    <w:rsid w:val="003C62A1"/>
    <w:rsid w:val="004014FF"/>
    <w:rsid w:val="0042179D"/>
    <w:rsid w:val="004262C9"/>
    <w:rsid w:val="00430E47"/>
    <w:rsid w:val="00433676"/>
    <w:rsid w:val="00436621"/>
    <w:rsid w:val="004369E5"/>
    <w:rsid w:val="00451672"/>
    <w:rsid w:val="00463752"/>
    <w:rsid w:val="004915D2"/>
    <w:rsid w:val="00494B3B"/>
    <w:rsid w:val="004A23C3"/>
    <w:rsid w:val="004A4B65"/>
    <w:rsid w:val="004B5BE6"/>
    <w:rsid w:val="004C014A"/>
    <w:rsid w:val="004C7352"/>
    <w:rsid w:val="00502934"/>
    <w:rsid w:val="005238B5"/>
    <w:rsid w:val="005266E0"/>
    <w:rsid w:val="00541381"/>
    <w:rsid w:val="00572883"/>
    <w:rsid w:val="005922B0"/>
    <w:rsid w:val="005969A1"/>
    <w:rsid w:val="005B0849"/>
    <w:rsid w:val="005C737D"/>
    <w:rsid w:val="005D309F"/>
    <w:rsid w:val="005D3D7A"/>
    <w:rsid w:val="005E0BD1"/>
    <w:rsid w:val="00624C5C"/>
    <w:rsid w:val="00633312"/>
    <w:rsid w:val="00634B9D"/>
    <w:rsid w:val="00637EC8"/>
    <w:rsid w:val="00663281"/>
    <w:rsid w:val="006724CF"/>
    <w:rsid w:val="006827F0"/>
    <w:rsid w:val="006A597B"/>
    <w:rsid w:val="006C0C3C"/>
    <w:rsid w:val="006D029E"/>
    <w:rsid w:val="006E7C26"/>
    <w:rsid w:val="006F18D0"/>
    <w:rsid w:val="007035F4"/>
    <w:rsid w:val="00724C7D"/>
    <w:rsid w:val="007345EE"/>
    <w:rsid w:val="00780D26"/>
    <w:rsid w:val="00791038"/>
    <w:rsid w:val="00792392"/>
    <w:rsid w:val="007A010C"/>
    <w:rsid w:val="007A2754"/>
    <w:rsid w:val="007A4F1F"/>
    <w:rsid w:val="007B072B"/>
    <w:rsid w:val="007C17BC"/>
    <w:rsid w:val="007C3ED2"/>
    <w:rsid w:val="007C6A94"/>
    <w:rsid w:val="007D630C"/>
    <w:rsid w:val="007F5520"/>
    <w:rsid w:val="0081320A"/>
    <w:rsid w:val="00813B41"/>
    <w:rsid w:val="008272C8"/>
    <w:rsid w:val="00834F3C"/>
    <w:rsid w:val="00851C98"/>
    <w:rsid w:val="00853E05"/>
    <w:rsid w:val="00856A8E"/>
    <w:rsid w:val="00860A33"/>
    <w:rsid w:val="00864661"/>
    <w:rsid w:val="008718B1"/>
    <w:rsid w:val="00887D09"/>
    <w:rsid w:val="008D2C3C"/>
    <w:rsid w:val="008D3352"/>
    <w:rsid w:val="008E4549"/>
    <w:rsid w:val="00910F67"/>
    <w:rsid w:val="009111BE"/>
    <w:rsid w:val="00914C9F"/>
    <w:rsid w:val="00915976"/>
    <w:rsid w:val="009220A6"/>
    <w:rsid w:val="00950F3E"/>
    <w:rsid w:val="009558CD"/>
    <w:rsid w:val="009629A6"/>
    <w:rsid w:val="0096790C"/>
    <w:rsid w:val="009A255F"/>
    <w:rsid w:val="009A27B3"/>
    <w:rsid w:val="009D1319"/>
    <w:rsid w:val="009D2E66"/>
    <w:rsid w:val="009E43ED"/>
    <w:rsid w:val="00A2267F"/>
    <w:rsid w:val="00A506DD"/>
    <w:rsid w:val="00A55D4E"/>
    <w:rsid w:val="00A64C1A"/>
    <w:rsid w:val="00A6768B"/>
    <w:rsid w:val="00A719A7"/>
    <w:rsid w:val="00A72C16"/>
    <w:rsid w:val="00A73EFD"/>
    <w:rsid w:val="00A81393"/>
    <w:rsid w:val="00A923B5"/>
    <w:rsid w:val="00AA33A5"/>
    <w:rsid w:val="00AC4615"/>
    <w:rsid w:val="00AF22F3"/>
    <w:rsid w:val="00AF2ACF"/>
    <w:rsid w:val="00B02E7F"/>
    <w:rsid w:val="00B302F8"/>
    <w:rsid w:val="00B45E05"/>
    <w:rsid w:val="00B62034"/>
    <w:rsid w:val="00BC37FA"/>
    <w:rsid w:val="00BC43C0"/>
    <w:rsid w:val="00BE6796"/>
    <w:rsid w:val="00BF273B"/>
    <w:rsid w:val="00BF4D83"/>
    <w:rsid w:val="00C024E4"/>
    <w:rsid w:val="00C115A4"/>
    <w:rsid w:val="00C15071"/>
    <w:rsid w:val="00C31B85"/>
    <w:rsid w:val="00C473CE"/>
    <w:rsid w:val="00C5150E"/>
    <w:rsid w:val="00C5619A"/>
    <w:rsid w:val="00C66C00"/>
    <w:rsid w:val="00CA1502"/>
    <w:rsid w:val="00CA4E6D"/>
    <w:rsid w:val="00D00C91"/>
    <w:rsid w:val="00D02628"/>
    <w:rsid w:val="00D06753"/>
    <w:rsid w:val="00D207D1"/>
    <w:rsid w:val="00D26F4E"/>
    <w:rsid w:val="00D44A81"/>
    <w:rsid w:val="00D45E06"/>
    <w:rsid w:val="00D52912"/>
    <w:rsid w:val="00D8149D"/>
    <w:rsid w:val="00D8724E"/>
    <w:rsid w:val="00D92216"/>
    <w:rsid w:val="00D92D12"/>
    <w:rsid w:val="00D942A4"/>
    <w:rsid w:val="00DA4C4C"/>
    <w:rsid w:val="00DA677C"/>
    <w:rsid w:val="00DB0ABA"/>
    <w:rsid w:val="00DB6E54"/>
    <w:rsid w:val="00DD78F4"/>
    <w:rsid w:val="00DF242C"/>
    <w:rsid w:val="00E11BBF"/>
    <w:rsid w:val="00E14231"/>
    <w:rsid w:val="00E17252"/>
    <w:rsid w:val="00E32C98"/>
    <w:rsid w:val="00E33CBE"/>
    <w:rsid w:val="00E33F61"/>
    <w:rsid w:val="00E43A01"/>
    <w:rsid w:val="00E6624B"/>
    <w:rsid w:val="00E83555"/>
    <w:rsid w:val="00E84B75"/>
    <w:rsid w:val="00EB2E32"/>
    <w:rsid w:val="00EB4F41"/>
    <w:rsid w:val="00EC0065"/>
    <w:rsid w:val="00EC2CFA"/>
    <w:rsid w:val="00ED6392"/>
    <w:rsid w:val="00EE2E27"/>
    <w:rsid w:val="00EF12DE"/>
    <w:rsid w:val="00EF1B13"/>
    <w:rsid w:val="00EF4955"/>
    <w:rsid w:val="00F02FC3"/>
    <w:rsid w:val="00F15490"/>
    <w:rsid w:val="00F47980"/>
    <w:rsid w:val="00F50D70"/>
    <w:rsid w:val="00F71321"/>
    <w:rsid w:val="00F8473E"/>
    <w:rsid w:val="00F87C02"/>
    <w:rsid w:val="00FB7922"/>
    <w:rsid w:val="00FF549E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3</cp:revision>
  <dcterms:created xsi:type="dcterms:W3CDTF">2023-04-23T16:46:00Z</dcterms:created>
  <dcterms:modified xsi:type="dcterms:W3CDTF">2023-04-23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840b0a9971ed43ed14084023f253ead958e26c29163cfe31d7dbd9db9baf</vt:lpwstr>
  </property>
</Properties>
</file>